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E74B52" w14:textId="77777777" w:rsidR="003A4CB8" w:rsidRPr="002A184D" w:rsidRDefault="00000000" w:rsidP="002A184D">
      <w:pPr>
        <w:rPr>
          <w:rFonts w:ascii="Calibri" w:hAnsi="Calibri" w:cs="Calibri"/>
          <w:b/>
          <w:bCs/>
          <w:sz w:val="24"/>
        </w:rPr>
      </w:pPr>
      <w:r w:rsidRPr="002A184D">
        <w:rPr>
          <w:rFonts w:ascii="Calibri" w:hAnsi="Calibri" w:cs="Calibri"/>
          <w:b/>
          <w:bCs/>
          <w:sz w:val="24"/>
        </w:rPr>
        <w:t>Supplementary File 3. Binary-coded Analysis-file Structure</w:t>
      </w:r>
    </w:p>
    <w:p w14:paraId="3C98CB59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054FF592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Coding rule</w:t>
      </w:r>
    </w:p>
    <w:p w14:paraId="3649DC3C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151C5330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All modeled variables were coded after composite-score calculation. Scores ≤3 on the 1–5 response scale were coded as 0, and scores &gt;3 were coded as 1. For the target variable, self-reported higher-order thinking, 0 indicates Low-HOT and 1 indicates High-HOT. For input variables, 0 indicates a low or neutral-or-lower level, and 1 indicates a high or agreement-level response.</w:t>
      </w:r>
    </w:p>
    <w:p w14:paraId="6BD90B8F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0FBCE38C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The binary coding rule was applied to the continuous-score working file after all composite scores had been calculated. Item-level binary recoding was not performed. The continuous-score file was preserved separately so that alternative thresholds or continuous-input models could be examined in future sensitivity analyses.</w:t>
      </w:r>
    </w:p>
    <w:p w14:paraId="483FC4C1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6BE599AD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Variable coding structure and class distribution</w:t>
      </w:r>
    </w:p>
    <w:tbl>
      <w:tblPr>
        <w:tblW w:w="1018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2"/>
        <w:gridCol w:w="1108"/>
        <w:gridCol w:w="895"/>
        <w:gridCol w:w="1053"/>
        <w:gridCol w:w="914"/>
        <w:gridCol w:w="941"/>
        <w:gridCol w:w="1219"/>
        <w:gridCol w:w="834"/>
        <w:gridCol w:w="794"/>
        <w:gridCol w:w="1362"/>
      </w:tblGrid>
      <w:tr w:rsidR="003A4CB8" w:rsidRPr="002A184D" w14:paraId="4B11C8C5" w14:textId="77777777">
        <w:trPr>
          <w:tblHeader/>
          <w:jc w:val="center"/>
        </w:trPr>
        <w:tc>
          <w:tcPr>
            <w:tcW w:w="1062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43C3A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Source variable</w:t>
            </w:r>
          </w:p>
        </w:tc>
        <w:tc>
          <w:tcPr>
            <w:tcW w:w="1108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50112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Binary variable</w:t>
            </w:r>
          </w:p>
        </w:tc>
        <w:tc>
          <w:tcPr>
            <w:tcW w:w="895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7014D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Role in model</w:t>
            </w:r>
          </w:p>
        </w:tc>
        <w:tc>
          <w:tcPr>
            <w:tcW w:w="105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7FD918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oding rule</w:t>
            </w:r>
          </w:p>
        </w:tc>
        <w:tc>
          <w:tcPr>
            <w:tcW w:w="914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E68A2B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Value label 0</w:t>
            </w:r>
          </w:p>
        </w:tc>
        <w:tc>
          <w:tcPr>
            <w:tcW w:w="941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EF9E4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ount 0</w:t>
            </w:r>
          </w:p>
        </w:tc>
        <w:tc>
          <w:tcPr>
            <w:tcW w:w="1219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36553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ercentage 0</w:t>
            </w:r>
          </w:p>
        </w:tc>
        <w:tc>
          <w:tcPr>
            <w:tcW w:w="834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A2A95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Value label 1</w:t>
            </w:r>
          </w:p>
        </w:tc>
        <w:tc>
          <w:tcPr>
            <w:tcW w:w="794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C94EB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ount 1</w:t>
            </w:r>
          </w:p>
        </w:tc>
        <w:tc>
          <w:tcPr>
            <w:tcW w:w="1362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39654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ercentage 1</w:t>
            </w:r>
          </w:p>
        </w:tc>
      </w:tr>
      <w:tr w:rsidR="003A4CB8" w:rsidRPr="002A184D" w14:paraId="26D7360A" w14:textId="77777777">
        <w:trPr>
          <w:jc w:val="center"/>
        </w:trPr>
        <w:tc>
          <w:tcPr>
            <w:tcW w:w="1062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5A429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elf-reported higher-order thinking mean score</w:t>
            </w:r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179F8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OT binary</w:t>
            </w:r>
          </w:p>
        </w:tc>
        <w:tc>
          <w:tcPr>
            <w:tcW w:w="895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9F7C5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arget</w:t>
            </w:r>
          </w:p>
        </w:tc>
        <w:tc>
          <w:tcPr>
            <w:tcW w:w="105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35AEA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17A1E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-HOT</w:t>
            </w:r>
          </w:p>
        </w:tc>
        <w:tc>
          <w:tcPr>
            <w:tcW w:w="941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6AAE75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18</w:t>
            </w:r>
          </w:p>
        </w:tc>
        <w:tc>
          <w:tcPr>
            <w:tcW w:w="1219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7AC096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5.21%</w:t>
            </w:r>
          </w:p>
        </w:tc>
        <w:tc>
          <w:tcPr>
            <w:tcW w:w="83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9FC0CE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79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C83B66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58</w:t>
            </w:r>
          </w:p>
        </w:tc>
        <w:tc>
          <w:tcPr>
            <w:tcW w:w="1362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6092C9B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4.79%</w:t>
            </w:r>
          </w:p>
        </w:tc>
      </w:tr>
      <w:tr w:rsidR="003A4CB8" w:rsidRPr="002A184D" w14:paraId="14A26B17" w14:textId="77777777">
        <w:trPr>
          <w:jc w:val="center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7FE09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mean scor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982FE5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AI anxiety binar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06EC8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2159F8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4579E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145691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5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7A0892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2.47%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C0BC2A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9CB91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2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3F00ED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7.53%</w:t>
            </w:r>
          </w:p>
        </w:tc>
      </w:tr>
      <w:tr w:rsidR="003A4CB8" w:rsidRPr="002A184D" w14:paraId="33F801CF" w14:textId="77777777">
        <w:trPr>
          <w:jc w:val="center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1F31A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rust in generative artificial intelligence mean scor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35476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rust in GenAI binar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A74AD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8C885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D98A4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A69611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2B16F7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7.96%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A9BAA2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5F4D8E1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5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BC618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2.04%</w:t>
            </w:r>
          </w:p>
        </w:tc>
      </w:tr>
      <w:tr w:rsidR="003A4CB8" w:rsidRPr="002A184D" w14:paraId="0300A759" w14:textId="77777777">
        <w:trPr>
          <w:jc w:val="center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314D9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Problematic smartphone use mean scor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4F477EF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roblematic smartphone use binar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992A5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C6B7CA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69DFEB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FD10E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9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D03857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6.16%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2C97BA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2D9E82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8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77CAA8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3.84%</w:t>
            </w:r>
          </w:p>
        </w:tc>
      </w:tr>
      <w:tr w:rsidR="003A4CB8" w:rsidRPr="002A184D" w14:paraId="0F3A3D85" w14:textId="77777777">
        <w:trPr>
          <w:jc w:val="center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12369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ademic procrastination mean scor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CA7183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ademic procrastination binar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E0D367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1ED34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BD05D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3277F5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EC260F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1.06%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85A5E2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B65DB1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4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2C81A6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8.94%</w:t>
            </w:r>
          </w:p>
        </w:tc>
      </w:tr>
      <w:tr w:rsidR="003A4CB8" w:rsidRPr="002A184D" w14:paraId="56589AF3" w14:textId="77777777">
        <w:trPr>
          <w:jc w:val="center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AC313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ademic performance scor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ABFF1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ademic performance binar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C1471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E33D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B2342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 / average-or-lower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66A36B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7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74DB0D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1.60%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D06DE0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 / above average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519BEB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9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BBCA3D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8.40%</w:t>
            </w:r>
          </w:p>
        </w:tc>
      </w:tr>
      <w:tr w:rsidR="003A4CB8" w:rsidRPr="002A184D" w14:paraId="3F01D81B" w14:textId="77777777">
        <w:trPr>
          <w:jc w:val="center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48C50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arental upbringing scor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B60696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arental upbringing binar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FFF70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F9C08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CA635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 / neutral-or-lower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D686E6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8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FD890E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2.24%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61D210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 / supportive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9394A3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9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9B7AD3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7.76%</w:t>
            </w:r>
          </w:p>
        </w:tc>
      </w:tr>
      <w:tr w:rsidR="003A4CB8" w:rsidRPr="002A184D" w14:paraId="7DD7BEEA" w14:textId="77777777">
        <w:trPr>
          <w:jc w:val="center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3A92E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egative emotions mean scor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1A203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egative emotions binar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B17B6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EFE56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AF7BE7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724D55F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9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63E35A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9.43%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BB80BE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1F3163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051A37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0.57%</w:t>
            </w:r>
          </w:p>
        </w:tc>
      </w:tr>
      <w:tr w:rsidR="003A4CB8" w:rsidRPr="002A184D" w14:paraId="43D12FD9" w14:textId="77777777">
        <w:trPr>
          <w:jc w:val="center"/>
        </w:trPr>
        <w:tc>
          <w:tcPr>
            <w:tcW w:w="1062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A0EA2C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ttitudes toward generative artificial intelligence mean score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16F0D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ttitudes toward GenAI binary</w:t>
            </w:r>
          </w:p>
        </w:tc>
        <w:tc>
          <w:tcPr>
            <w:tcW w:w="895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EFE26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CFD12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≤3 = 0; &gt;3 = 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58918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 / neutral-or-lower</w:t>
            </w:r>
          </w:p>
        </w:tc>
        <w:tc>
          <w:tcPr>
            <w:tcW w:w="941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6C44E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41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431A93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3.94%</w:t>
            </w:r>
          </w:p>
        </w:tc>
        <w:tc>
          <w:tcPr>
            <w:tcW w:w="83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E830E81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 / positive</w:t>
            </w:r>
          </w:p>
        </w:tc>
        <w:tc>
          <w:tcPr>
            <w:tcW w:w="79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327BC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35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6628808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6.06%</w:t>
            </w:r>
          </w:p>
        </w:tc>
      </w:tr>
    </w:tbl>
    <w:p w14:paraId="6C710FCF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1B5AEC77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lastRenderedPageBreak/>
        <w:t>Model field-role assignment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81"/>
        <w:gridCol w:w="3335"/>
        <w:gridCol w:w="1906"/>
      </w:tblGrid>
      <w:tr w:rsidR="003A4CB8" w:rsidRPr="002A184D" w14:paraId="7645257B" w14:textId="77777777">
        <w:trPr>
          <w:tblHeader/>
          <w:jc w:val="center"/>
        </w:trPr>
        <w:tc>
          <w:tcPr>
            <w:tcW w:w="3281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6F9DC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Binary variable</w:t>
            </w:r>
          </w:p>
        </w:tc>
        <w:tc>
          <w:tcPr>
            <w:tcW w:w="3335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80B2C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Field role in IBM SPSS Modeler 18.4</w:t>
            </w:r>
          </w:p>
        </w:tc>
        <w:tc>
          <w:tcPr>
            <w:tcW w:w="1906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DEE57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Measurement type</w:t>
            </w:r>
          </w:p>
        </w:tc>
      </w:tr>
      <w:tr w:rsidR="003A4CB8" w:rsidRPr="002A184D" w14:paraId="0F5E3274" w14:textId="77777777">
        <w:trPr>
          <w:jc w:val="center"/>
        </w:trPr>
        <w:tc>
          <w:tcPr>
            <w:tcW w:w="3281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02B3F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OT binary</w:t>
            </w:r>
          </w:p>
        </w:tc>
        <w:tc>
          <w:tcPr>
            <w:tcW w:w="3335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03FEC6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arget</w:t>
            </w:r>
          </w:p>
        </w:tc>
        <w:tc>
          <w:tcPr>
            <w:tcW w:w="1906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41141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  <w:tr w:rsidR="003A4CB8" w:rsidRPr="002A184D" w14:paraId="5220FBCE" w14:textId="77777777">
        <w:trPr>
          <w:jc w:val="center"/>
        </w:trPr>
        <w:tc>
          <w:tcPr>
            <w:tcW w:w="32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882F6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AI anxiety binary</w:t>
            </w:r>
          </w:p>
        </w:tc>
        <w:tc>
          <w:tcPr>
            <w:tcW w:w="333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308E7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4F3A6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  <w:tr w:rsidR="003A4CB8" w:rsidRPr="002A184D" w14:paraId="1D689CA5" w14:textId="77777777">
        <w:trPr>
          <w:jc w:val="center"/>
        </w:trPr>
        <w:tc>
          <w:tcPr>
            <w:tcW w:w="32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EB140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rust in GenAI binary</w:t>
            </w:r>
          </w:p>
        </w:tc>
        <w:tc>
          <w:tcPr>
            <w:tcW w:w="333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8B2B0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78575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  <w:tr w:rsidR="003A4CB8" w:rsidRPr="002A184D" w14:paraId="312C060D" w14:textId="77777777">
        <w:trPr>
          <w:jc w:val="center"/>
        </w:trPr>
        <w:tc>
          <w:tcPr>
            <w:tcW w:w="32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75283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roblematic smartphone use binary</w:t>
            </w:r>
          </w:p>
        </w:tc>
        <w:tc>
          <w:tcPr>
            <w:tcW w:w="333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FF2C6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9F606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  <w:tr w:rsidR="003A4CB8" w:rsidRPr="002A184D" w14:paraId="5F78D3FC" w14:textId="77777777">
        <w:trPr>
          <w:jc w:val="center"/>
        </w:trPr>
        <w:tc>
          <w:tcPr>
            <w:tcW w:w="32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EB522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ademic procrastination binary</w:t>
            </w:r>
          </w:p>
        </w:tc>
        <w:tc>
          <w:tcPr>
            <w:tcW w:w="333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FCE01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DAC79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  <w:tr w:rsidR="003A4CB8" w:rsidRPr="002A184D" w14:paraId="5CFAAE1E" w14:textId="77777777">
        <w:trPr>
          <w:jc w:val="center"/>
        </w:trPr>
        <w:tc>
          <w:tcPr>
            <w:tcW w:w="32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CAF2E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ademic performance binary</w:t>
            </w:r>
          </w:p>
        </w:tc>
        <w:tc>
          <w:tcPr>
            <w:tcW w:w="333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F647A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669C8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  <w:tr w:rsidR="003A4CB8" w:rsidRPr="002A184D" w14:paraId="2D9D46EB" w14:textId="77777777">
        <w:trPr>
          <w:jc w:val="center"/>
        </w:trPr>
        <w:tc>
          <w:tcPr>
            <w:tcW w:w="32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FF3A81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arental upbringing binary</w:t>
            </w:r>
          </w:p>
        </w:tc>
        <w:tc>
          <w:tcPr>
            <w:tcW w:w="333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33173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5B766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  <w:tr w:rsidR="003A4CB8" w:rsidRPr="002A184D" w14:paraId="2B311B98" w14:textId="77777777">
        <w:trPr>
          <w:jc w:val="center"/>
        </w:trPr>
        <w:tc>
          <w:tcPr>
            <w:tcW w:w="32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8C9F2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egative emotions binary</w:t>
            </w:r>
          </w:p>
        </w:tc>
        <w:tc>
          <w:tcPr>
            <w:tcW w:w="333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85686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A227E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  <w:tr w:rsidR="003A4CB8" w:rsidRPr="002A184D" w14:paraId="551EA83A" w14:textId="77777777">
        <w:trPr>
          <w:jc w:val="center"/>
        </w:trPr>
        <w:tc>
          <w:tcPr>
            <w:tcW w:w="3281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C44FC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ttitudes toward GenAI binary</w:t>
            </w:r>
          </w:p>
        </w:tc>
        <w:tc>
          <w:tcPr>
            <w:tcW w:w="3335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A1C4F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</w:t>
            </w:r>
          </w:p>
        </w:tc>
        <w:tc>
          <w:tcPr>
            <w:tcW w:w="190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70257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lag / categorical</w:t>
            </w:r>
          </w:p>
        </w:tc>
      </w:tr>
    </w:tbl>
    <w:p w14:paraId="666A9961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2F1DDDFA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Partition record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6"/>
        <w:gridCol w:w="1056"/>
        <w:gridCol w:w="1415"/>
        <w:gridCol w:w="1453"/>
        <w:gridCol w:w="1350"/>
        <w:gridCol w:w="1882"/>
      </w:tblGrid>
      <w:tr w:rsidR="003A4CB8" w:rsidRPr="002A184D" w14:paraId="43472370" w14:textId="77777777">
        <w:trPr>
          <w:tblHeader/>
          <w:jc w:val="center"/>
        </w:trPr>
        <w:tc>
          <w:tcPr>
            <w:tcW w:w="1366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82720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Dataset</w:t>
            </w:r>
          </w:p>
        </w:tc>
        <w:tc>
          <w:tcPr>
            <w:tcW w:w="1056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67F60D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Total cases</w:t>
            </w:r>
          </w:p>
        </w:tc>
        <w:tc>
          <w:tcPr>
            <w:tcW w:w="1415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E25AA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Low-HOT cases</w:t>
            </w:r>
          </w:p>
        </w:tc>
        <w:tc>
          <w:tcPr>
            <w:tcW w:w="145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1DA07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High-HOT cases</w:t>
            </w:r>
          </w:p>
        </w:tc>
        <w:tc>
          <w:tcPr>
            <w:tcW w:w="1350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B19F3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Majority class</w:t>
            </w:r>
          </w:p>
        </w:tc>
        <w:tc>
          <w:tcPr>
            <w:tcW w:w="1882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B2B3E8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No-information rate</w:t>
            </w:r>
          </w:p>
        </w:tc>
      </w:tr>
      <w:tr w:rsidR="003A4CB8" w:rsidRPr="002A184D" w14:paraId="365305A3" w14:textId="77777777">
        <w:trPr>
          <w:tblHeader/>
          <w:jc w:val="center"/>
        </w:trPr>
        <w:tc>
          <w:tcPr>
            <w:tcW w:w="1366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0B72F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ull dataset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641298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76</w:t>
            </w:r>
          </w:p>
        </w:tc>
        <w:tc>
          <w:tcPr>
            <w:tcW w:w="1415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8929147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18</w:t>
            </w:r>
          </w:p>
        </w:tc>
        <w:tc>
          <w:tcPr>
            <w:tcW w:w="145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867867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58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CEBF6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1882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4A299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4.79%</w:t>
            </w:r>
          </w:p>
        </w:tc>
      </w:tr>
      <w:tr w:rsidR="003A4CB8" w:rsidRPr="002A184D" w14:paraId="1EECF443" w14:textId="77777777">
        <w:trPr>
          <w:tblHeader/>
          <w:jc w:val="center"/>
        </w:trPr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AC584F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raining subset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84BD02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44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04F741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67710E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5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5AB4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188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E19813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4.38%</w:t>
            </w:r>
          </w:p>
        </w:tc>
      </w:tr>
      <w:tr w:rsidR="003A4CB8" w:rsidRPr="002A184D" w14:paraId="15083A0E" w14:textId="77777777">
        <w:trPr>
          <w:tblHeader/>
          <w:jc w:val="center"/>
        </w:trPr>
        <w:tc>
          <w:tcPr>
            <w:tcW w:w="136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C748C8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esting subset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64F7CB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32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685FD4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3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C171A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9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781E0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BD3E2D6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5.78%</w:t>
            </w:r>
          </w:p>
        </w:tc>
      </w:tr>
    </w:tbl>
    <w:p w14:paraId="097E8F3F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14BD4CFC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Binary coding verification checklist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37"/>
        <w:gridCol w:w="2085"/>
      </w:tblGrid>
      <w:tr w:rsidR="003A4CB8" w:rsidRPr="002A184D" w14:paraId="572F451A" w14:textId="77777777">
        <w:trPr>
          <w:tblHeader/>
          <w:jc w:val="center"/>
        </w:trPr>
        <w:tc>
          <w:tcPr>
            <w:tcW w:w="6437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0CC21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Verification item</w:t>
            </w:r>
          </w:p>
        </w:tc>
        <w:tc>
          <w:tcPr>
            <w:tcW w:w="2085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4E425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Verification result</w:t>
            </w:r>
          </w:p>
        </w:tc>
      </w:tr>
      <w:tr w:rsidR="003A4CB8" w:rsidRPr="002A184D" w14:paraId="705D09EC" w14:textId="77777777">
        <w:trPr>
          <w:jc w:val="center"/>
        </w:trPr>
        <w:tc>
          <w:tcPr>
            <w:tcW w:w="6437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DDEBD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mposite scores calculated before binary coding</w:t>
            </w:r>
          </w:p>
        </w:tc>
        <w:tc>
          <w:tcPr>
            <w:tcW w:w="2085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4B9CC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6E025368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8C149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tem-level binary coding avoided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45BBB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62B283EC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2CC72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elf-reported higher-order thinking assigned as target variable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212C3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57CBB87D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C67D7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ll other retained binary variables assigned as input variables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5FB18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23D277A6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9B835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Cutoff applied consistently across modeled variables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6A3FA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1792282A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4301E8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cores ≤3 coded as 0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ED34A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0F9E3010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710B6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cores &gt;3 coded as 1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83EC2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7CBE7141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55058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lass counts checked after coding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153C7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030A6CE5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CADC9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tinuous-score file preserved separately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D76F8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  <w:tr w:rsidR="003A4CB8" w:rsidRPr="002A184D" w14:paraId="5784DAC5" w14:textId="77777777">
        <w:trPr>
          <w:jc w:val="center"/>
        </w:trPr>
        <w:tc>
          <w:tcPr>
            <w:tcW w:w="643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AFC9C7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Binary-coded analysis file used for C5.0 classification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EB683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rmed</w:t>
            </w:r>
          </w:p>
        </w:tc>
      </w:tr>
    </w:tbl>
    <w:p w14:paraId="49318623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sectPr w:rsidR="003A4CB8" w:rsidRPr="002A18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3NDU0sDQ2MDQyMTBU0lEKTi0uzszPAykwqgUAFBs7ySwAAAA="/>
  </w:docVars>
  <w:rsids>
    <w:rsidRoot w:val="18AE5AD1"/>
    <w:rsid w:val="002A184D"/>
    <w:rsid w:val="003A4CB8"/>
    <w:rsid w:val="00690322"/>
    <w:rsid w:val="009F3159"/>
    <w:rsid w:val="18AE5AD1"/>
    <w:rsid w:val="339F0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4742FB8-AC22-49A8-B9E0-1E1FAC6FE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2</Words>
  <Characters>3033</Characters>
  <Application>Microsoft Office Word</Application>
  <DocSecurity>0</DocSecurity>
  <Lines>25</Lines>
  <Paragraphs>7</Paragraphs>
  <ScaleCrop>false</ScaleCrop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Amit Krishnan</cp:lastModifiedBy>
  <cp:revision>2</cp:revision>
  <dcterms:created xsi:type="dcterms:W3CDTF">2026-05-08T12:00:00Z</dcterms:created>
  <dcterms:modified xsi:type="dcterms:W3CDTF">2026-05-08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543BC15AAE1846C4AEA0853CCAEC426A_13</vt:lpwstr>
  </property>
  <property fmtid="{D5CDD505-2E9C-101B-9397-08002B2CF9AE}" pid="4" name="KSOTemplateDocerSaveRecord">
    <vt:lpwstr>eyJoZGlkIjoiZTA4OGY3ZDc1OGUwNTZlOGNiYmZlNzE5ODgzZTc4ZTciLCJ1c2VySWQiOiI1Mzc4NTY0MDgifQ==</vt:lpwstr>
  </property>
</Properties>
</file>